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42587" w14:textId="0CE2E901" w:rsidR="00425803" w:rsidRDefault="002F0428" w:rsidP="00E735B0">
      <w:pPr>
        <w:pStyle w:val="Heading1"/>
        <w:jc w:val="center"/>
      </w:pPr>
      <w:r>
        <w:t>Ass0</w:t>
      </w:r>
      <w:r w:rsidR="00314BEA">
        <w:t>4</w:t>
      </w:r>
      <w:r>
        <w:t>_</w:t>
      </w:r>
      <w:r w:rsidR="00314BEA">
        <w:t>techDemo</w:t>
      </w:r>
    </w:p>
    <w:p w14:paraId="781181FC" w14:textId="382184A4" w:rsidR="002F758E" w:rsidRDefault="00EE3666" w:rsidP="002F758E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I </w:t>
      </w:r>
      <w:r w:rsidR="002F758E" w:rsidRPr="003243B0">
        <w:rPr>
          <w:sz w:val="24"/>
          <w:szCs w:val="24"/>
          <w:lang w:val="en-GB"/>
        </w:rPr>
        <w:t xml:space="preserve">combined </w:t>
      </w:r>
      <w:r>
        <w:rPr>
          <w:sz w:val="24"/>
          <w:szCs w:val="24"/>
          <w:lang w:val="en-GB"/>
        </w:rPr>
        <w:t>t</w:t>
      </w:r>
      <w:r w:rsidR="003243B0">
        <w:rPr>
          <w:sz w:val="24"/>
          <w:szCs w:val="24"/>
          <w:lang w:val="en-GB"/>
        </w:rPr>
        <w:t xml:space="preserve">he tasks </w:t>
      </w:r>
      <w:r w:rsidR="00A14F2C">
        <w:rPr>
          <w:sz w:val="24"/>
          <w:szCs w:val="24"/>
          <w:lang w:val="en-GB"/>
        </w:rPr>
        <w:t xml:space="preserve">from </w:t>
      </w:r>
      <w:r w:rsidR="00A14F2C" w:rsidRPr="003243B0">
        <w:rPr>
          <w:sz w:val="24"/>
          <w:szCs w:val="24"/>
          <w:lang w:val="en-GB"/>
        </w:rPr>
        <w:t>Ass03_spaceShooter</w:t>
      </w:r>
      <w:r w:rsidR="00560F00">
        <w:rPr>
          <w:sz w:val="24"/>
          <w:szCs w:val="24"/>
          <w:lang w:val="en-GB"/>
        </w:rPr>
        <w:t xml:space="preserve"> </w:t>
      </w:r>
      <w:r w:rsidR="00A14F2C">
        <w:rPr>
          <w:sz w:val="24"/>
          <w:szCs w:val="24"/>
          <w:lang w:val="en-GB"/>
        </w:rPr>
        <w:t>(t10 asse</w:t>
      </w:r>
      <w:r w:rsidR="00560F00">
        <w:rPr>
          <w:sz w:val="24"/>
          <w:szCs w:val="24"/>
          <w:lang w:val="en-GB"/>
        </w:rPr>
        <w:t>s</w:t>
      </w:r>
      <w:r w:rsidR="00A14F2C">
        <w:rPr>
          <w:sz w:val="24"/>
          <w:szCs w:val="24"/>
          <w:lang w:val="en-GB"/>
        </w:rPr>
        <w:t xml:space="preserve">sment) and </w:t>
      </w:r>
      <w:r w:rsidRPr="003243B0">
        <w:rPr>
          <w:sz w:val="24"/>
          <w:szCs w:val="24"/>
          <w:lang w:val="en-GB"/>
        </w:rPr>
        <w:t>Ass04</w:t>
      </w:r>
      <w:r w:rsidRPr="003243B0">
        <w:rPr>
          <w:sz w:val="24"/>
          <w:szCs w:val="24"/>
        </w:rPr>
        <w:t>_techDemo</w:t>
      </w:r>
      <w:r w:rsidR="00560F00">
        <w:rPr>
          <w:sz w:val="24"/>
          <w:szCs w:val="24"/>
        </w:rPr>
        <w:t xml:space="preserve"> </w:t>
      </w:r>
      <w:r w:rsidR="00A14F2C">
        <w:rPr>
          <w:sz w:val="24"/>
          <w:szCs w:val="24"/>
        </w:rPr>
        <w:t>(t11 assessment)</w:t>
      </w:r>
      <w:r w:rsidRPr="003243B0">
        <w:rPr>
          <w:sz w:val="24"/>
          <w:szCs w:val="24"/>
          <w:lang w:val="en-GB"/>
        </w:rPr>
        <w:t xml:space="preserve"> </w:t>
      </w:r>
      <w:r w:rsidR="003243B0">
        <w:rPr>
          <w:sz w:val="24"/>
          <w:szCs w:val="24"/>
          <w:lang w:val="en-GB"/>
        </w:rPr>
        <w:t>assessments</w:t>
      </w:r>
      <w:r w:rsidR="00EB3F30">
        <w:rPr>
          <w:sz w:val="24"/>
          <w:szCs w:val="24"/>
          <w:lang w:val="en-GB"/>
        </w:rPr>
        <w:t>.</w:t>
      </w:r>
    </w:p>
    <w:p w14:paraId="7367C1E2" w14:textId="4D845E2D" w:rsidR="00EE3666" w:rsidRPr="00EE3666" w:rsidRDefault="00EE3666" w:rsidP="002F758E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From Ass03_spaceShooter</w:t>
      </w:r>
    </w:p>
    <w:p w14:paraId="13AEF5F8" w14:textId="0221B808" w:rsidR="00EE3666" w:rsidRDefault="00EE3666" w:rsidP="00EB3F30">
      <w:pPr>
        <w:pStyle w:val="ListParagraph"/>
        <w:numPr>
          <w:ilvl w:val="0"/>
          <w:numId w:val="1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re is an Intro Mode, PlayMode and GameOverMode</w:t>
      </w:r>
    </w:p>
    <w:p w14:paraId="7D3FA8A1" w14:textId="6DA2A55E" w:rsidR="00EE3666" w:rsidRDefault="00EE3666" w:rsidP="00EB3F30">
      <w:pPr>
        <w:pStyle w:val="ListParagraph"/>
        <w:numPr>
          <w:ilvl w:val="0"/>
          <w:numId w:val="1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Parallax scrolling</w:t>
      </w:r>
    </w:p>
    <w:p w14:paraId="631B5FC7" w14:textId="1EF31B77" w:rsidR="00EB3F30" w:rsidRDefault="00EB3F30" w:rsidP="00EB3F30">
      <w:pPr>
        <w:pStyle w:val="ListParagraph"/>
        <w:numPr>
          <w:ilvl w:val="0"/>
          <w:numId w:val="1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I implemented ship control and shooting using a gamepad</w:t>
      </w:r>
      <w:r w:rsidR="00EE3666">
        <w:rPr>
          <w:sz w:val="24"/>
          <w:szCs w:val="24"/>
          <w:lang w:val="en-GB"/>
        </w:rPr>
        <w:t>.</w:t>
      </w:r>
    </w:p>
    <w:p w14:paraId="39E3488D" w14:textId="3017DFD8" w:rsidR="00EB3F30" w:rsidRDefault="00EE3666" w:rsidP="00EB3F30">
      <w:pPr>
        <w:pStyle w:val="ListParagraph"/>
        <w:numPr>
          <w:ilvl w:val="0"/>
          <w:numId w:val="1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Player scores 10 for destroying an asteroid.</w:t>
      </w:r>
    </w:p>
    <w:p w14:paraId="7897D42F" w14:textId="59D734F7" w:rsidR="00EE3666" w:rsidRDefault="00EE3666" w:rsidP="00EB3F30">
      <w:pPr>
        <w:pStyle w:val="ListParagraph"/>
        <w:numPr>
          <w:ilvl w:val="0"/>
          <w:numId w:val="1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layer can shoot the asteroid.</w:t>
      </w:r>
    </w:p>
    <w:p w14:paraId="74301784" w14:textId="6F716E55" w:rsidR="00EE3666" w:rsidRPr="00EB3F30" w:rsidRDefault="00EE3666" w:rsidP="00EB3F30">
      <w:pPr>
        <w:pStyle w:val="ListParagraph"/>
        <w:numPr>
          <w:ilvl w:val="0"/>
          <w:numId w:val="1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hip exhaust and rocket animate.</w:t>
      </w:r>
    </w:p>
    <w:p w14:paraId="06D733B9" w14:textId="39008FA5" w:rsidR="00EE3666" w:rsidRDefault="00EE3666" w:rsidP="00EE3666">
      <w:pPr>
        <w:rPr>
          <w:b/>
          <w:bCs/>
          <w:sz w:val="24"/>
          <w:szCs w:val="24"/>
          <w:lang w:val="en-GB"/>
        </w:rPr>
      </w:pPr>
      <w:r w:rsidRPr="00EE3666">
        <w:rPr>
          <w:b/>
          <w:bCs/>
          <w:sz w:val="24"/>
          <w:szCs w:val="24"/>
          <w:lang w:val="en-GB"/>
        </w:rPr>
        <w:t>From Ass0</w:t>
      </w:r>
      <w:r>
        <w:rPr>
          <w:b/>
          <w:bCs/>
          <w:sz w:val="24"/>
          <w:szCs w:val="24"/>
          <w:lang w:val="en-GB"/>
        </w:rPr>
        <w:t>4</w:t>
      </w:r>
      <w:r w:rsidRPr="00EE3666">
        <w:rPr>
          <w:b/>
          <w:bCs/>
          <w:sz w:val="24"/>
          <w:szCs w:val="24"/>
          <w:lang w:val="en-GB"/>
        </w:rPr>
        <w:t>_</w:t>
      </w:r>
      <w:r>
        <w:rPr>
          <w:b/>
          <w:bCs/>
          <w:sz w:val="24"/>
          <w:szCs w:val="24"/>
          <w:lang w:val="en-GB"/>
        </w:rPr>
        <w:t xml:space="preserve">techDemo </w:t>
      </w:r>
    </w:p>
    <w:p w14:paraId="72A4E6C5" w14:textId="309D10B1" w:rsidR="00EE3666" w:rsidRDefault="00EE3666" w:rsidP="00EE3666">
      <w:pPr>
        <w:pStyle w:val="ListParagraph"/>
        <w:numPr>
          <w:ilvl w:val="0"/>
          <w:numId w:val="5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Intro, Play/Game, and GameOver mode.</w:t>
      </w:r>
    </w:p>
    <w:p w14:paraId="0C667ED7" w14:textId="00A91C07" w:rsidR="00EE3666" w:rsidRDefault="00EE3666" w:rsidP="00EE3666">
      <w:pPr>
        <w:pStyle w:val="ListParagraph"/>
        <w:numPr>
          <w:ilvl w:val="0"/>
          <w:numId w:val="5"/>
        </w:numPr>
        <w:rPr>
          <w:sz w:val="24"/>
          <w:szCs w:val="24"/>
          <w:lang w:val="en-GB"/>
        </w:rPr>
      </w:pPr>
      <w:r w:rsidRPr="00EE3666">
        <w:rPr>
          <w:sz w:val="24"/>
          <w:szCs w:val="24"/>
          <w:lang w:val="en-GB"/>
        </w:rPr>
        <w:t>Added</w:t>
      </w:r>
      <w:r>
        <w:rPr>
          <w:sz w:val="24"/>
          <w:szCs w:val="24"/>
          <w:lang w:val="en-GB"/>
        </w:rPr>
        <w:t xml:space="preserve"> an asteroid. </w:t>
      </w:r>
    </w:p>
    <w:p w14:paraId="1E240A37" w14:textId="7AEAF9AC" w:rsidR="00EE3666" w:rsidRDefault="00EE3666" w:rsidP="00EE3666">
      <w:pPr>
        <w:pStyle w:val="ListParagraph"/>
        <w:numPr>
          <w:ilvl w:val="0"/>
          <w:numId w:val="5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layer ship flies around using either keyboard or a gamepad.</w:t>
      </w:r>
    </w:p>
    <w:p w14:paraId="7B159A8E" w14:textId="010A4811" w:rsidR="00EE3666" w:rsidRDefault="00EE3666" w:rsidP="00A14F2C">
      <w:pPr>
        <w:pStyle w:val="ListParagraph"/>
        <w:numPr>
          <w:ilvl w:val="0"/>
          <w:numId w:val="5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Added menu mode.</w:t>
      </w:r>
    </w:p>
    <w:p w14:paraId="027B6BC7" w14:textId="521D1057" w:rsidR="00171BBB" w:rsidRPr="00171BBB" w:rsidRDefault="00171BBB" w:rsidP="00171BBB">
      <w:pPr>
        <w:rPr>
          <w:b/>
          <w:bCs/>
          <w:sz w:val="24"/>
          <w:szCs w:val="24"/>
          <w:lang w:val="en-GB"/>
        </w:rPr>
      </w:pPr>
      <w:r w:rsidRPr="00171BBB">
        <w:rPr>
          <w:b/>
          <w:bCs/>
          <w:sz w:val="24"/>
          <w:szCs w:val="24"/>
          <w:lang w:val="en-GB"/>
        </w:rPr>
        <w:t xml:space="preserve">Custom menu node </w:t>
      </w:r>
    </w:p>
    <w:p w14:paraId="20443034" w14:textId="0B7DCE66" w:rsidR="00171BBB" w:rsidRDefault="00171BBB" w:rsidP="00171BBB">
      <w:pPr>
        <w:pStyle w:val="ListParagraph"/>
        <w:numPr>
          <w:ilvl w:val="0"/>
          <w:numId w:val="6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Menubox:</w:t>
      </w:r>
    </w:p>
    <w:p w14:paraId="379D7258" w14:textId="2BE05CB8" w:rsidR="00171BBB" w:rsidRPr="00171BBB" w:rsidRDefault="00171BBB" w:rsidP="00171BBB">
      <w:pPr>
        <w:pStyle w:val="ListParagrap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A menu node that acts like a</w:t>
      </w:r>
      <w:r w:rsidRPr="00171BBB">
        <w:rPr>
          <w:sz w:val="24"/>
          <w:szCs w:val="24"/>
          <w:lang w:val="en-GB"/>
        </w:rPr>
        <w:t xml:space="preserve"> box container that stores items</w:t>
      </w:r>
      <w:r>
        <w:rPr>
          <w:sz w:val="24"/>
          <w:szCs w:val="24"/>
          <w:lang w:val="en-GB"/>
        </w:rPr>
        <w:t xml:space="preserve"> like </w:t>
      </w:r>
      <w:r w:rsidRPr="00171BBB">
        <w:rPr>
          <w:sz w:val="24"/>
          <w:szCs w:val="24"/>
          <w:lang w:val="en-GB"/>
        </w:rPr>
        <w:t>buttons,</w:t>
      </w:r>
      <w:r>
        <w:rPr>
          <w:sz w:val="24"/>
          <w:szCs w:val="24"/>
          <w:lang w:val="en-GB"/>
        </w:rPr>
        <w:t xml:space="preserve"> </w:t>
      </w:r>
      <w:r w:rsidRPr="00171BBB">
        <w:rPr>
          <w:sz w:val="24"/>
          <w:szCs w:val="24"/>
          <w:lang w:val="en-GB"/>
        </w:rPr>
        <w:t>texts, etc</w:t>
      </w:r>
      <w:r>
        <w:rPr>
          <w:sz w:val="24"/>
          <w:szCs w:val="24"/>
          <w:lang w:val="en-GB"/>
        </w:rPr>
        <w:t xml:space="preserve"> </w:t>
      </w:r>
      <w:r w:rsidRPr="00171BBB">
        <w:rPr>
          <w:sz w:val="24"/>
          <w:szCs w:val="24"/>
          <w:lang w:val="en-GB"/>
        </w:rPr>
        <w:t>and are grouped and thus can be moved together</w:t>
      </w:r>
      <w:r w:rsidR="003C498B">
        <w:rPr>
          <w:sz w:val="24"/>
          <w:szCs w:val="24"/>
          <w:lang w:val="en-GB"/>
        </w:rPr>
        <w:t>.</w:t>
      </w:r>
    </w:p>
    <w:p w14:paraId="45FF0689" w14:textId="63AA96BA" w:rsidR="00171BBB" w:rsidRDefault="00171BBB" w:rsidP="00171BBB">
      <w:pPr>
        <w:pStyle w:val="ListParagraph"/>
        <w:rPr>
          <w:sz w:val="24"/>
          <w:szCs w:val="24"/>
          <w:lang w:val="en-GB"/>
        </w:rPr>
      </w:pPr>
    </w:p>
    <w:p w14:paraId="2265390F" w14:textId="77777777" w:rsidR="00171BBB" w:rsidRPr="00171BBB" w:rsidRDefault="00171BBB" w:rsidP="00171BBB">
      <w:pPr>
        <w:pStyle w:val="ListParagraph"/>
        <w:rPr>
          <w:sz w:val="24"/>
          <w:szCs w:val="24"/>
          <w:lang w:val="en-GB"/>
        </w:rPr>
      </w:pPr>
    </w:p>
    <w:p w14:paraId="145062D5" w14:textId="2651D216" w:rsidR="002F0428" w:rsidRDefault="00425803" w:rsidP="004451AE">
      <w:pPr>
        <w:jc w:val="center"/>
        <w:rPr>
          <w:rFonts w:cstheme="minorHAnsi"/>
          <w:b/>
          <w:bCs/>
          <w:sz w:val="36"/>
          <w:szCs w:val="36"/>
        </w:rPr>
      </w:pPr>
      <w:r>
        <w:rPr>
          <w:rFonts w:cstheme="minorHAnsi"/>
          <w:b/>
          <w:bCs/>
          <w:sz w:val="36"/>
          <w:szCs w:val="36"/>
        </w:rPr>
        <w:lastRenderedPageBreak/>
        <w:t>GAME STATE FLOW</w:t>
      </w:r>
      <w:r w:rsidR="00F2784D">
        <w:rPr>
          <w:rFonts w:cstheme="minorHAnsi"/>
          <w:b/>
          <w:bCs/>
          <w:sz w:val="36"/>
          <w:szCs w:val="36"/>
        </w:rPr>
        <w:t>CHART</w:t>
      </w:r>
      <w:r w:rsidR="004451AE">
        <w:rPr>
          <w:rFonts w:cstheme="minorHAnsi"/>
          <w:b/>
          <w:bCs/>
          <w:noProof/>
          <w:sz w:val="36"/>
          <w:szCs w:val="36"/>
        </w:rPr>
        <w:drawing>
          <wp:inline distT="0" distB="0" distL="0" distR="0" wp14:anchorId="5872D717" wp14:editId="2FBBA0AF">
            <wp:extent cx="3962400" cy="47752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477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F56E2F" w14:textId="77777777" w:rsidR="00A14F2C" w:rsidRPr="004451AE" w:rsidRDefault="00A14F2C" w:rsidP="004451AE">
      <w:pPr>
        <w:jc w:val="center"/>
      </w:pPr>
    </w:p>
    <w:p w14:paraId="666EC154" w14:textId="16B762A7" w:rsidR="002F0428" w:rsidRDefault="002F0428" w:rsidP="002F0428">
      <w:pPr>
        <w:jc w:val="center"/>
      </w:pPr>
      <w:r w:rsidRPr="007242E8">
        <w:rPr>
          <w:rFonts w:cstheme="minorHAnsi"/>
          <w:b/>
          <w:bCs/>
          <w:sz w:val="36"/>
          <w:szCs w:val="36"/>
        </w:rPr>
        <w:t>TEST PLAN</w:t>
      </w:r>
    </w:p>
    <w:tbl>
      <w:tblPr>
        <w:tblStyle w:val="GridTable1Light"/>
        <w:tblW w:w="9067" w:type="dxa"/>
        <w:tblLook w:val="04A0" w:firstRow="1" w:lastRow="0" w:firstColumn="1" w:lastColumn="0" w:noHBand="0" w:noVBand="1"/>
      </w:tblPr>
      <w:tblGrid>
        <w:gridCol w:w="2038"/>
        <w:gridCol w:w="1905"/>
        <w:gridCol w:w="2562"/>
        <w:gridCol w:w="2562"/>
      </w:tblGrid>
      <w:tr w:rsidR="002F0428" w:rsidRPr="007242E8" w14:paraId="70A1F15E" w14:textId="77777777" w:rsidTr="00BB44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</w:tcPr>
          <w:p w14:paraId="6C068640" w14:textId="77777777" w:rsidR="002F0428" w:rsidRPr="007242E8" w:rsidRDefault="002F0428" w:rsidP="00BB4494">
            <w:pPr>
              <w:jc w:val="center"/>
              <w:rPr>
                <w:rFonts w:cstheme="minorHAnsi"/>
              </w:rPr>
            </w:pPr>
            <w:bookmarkStart w:id="0" w:name="_Hlk25847602"/>
            <w:r w:rsidRPr="007242E8">
              <w:rPr>
                <w:rFonts w:cstheme="minorHAnsi"/>
              </w:rPr>
              <w:t>INPUT</w:t>
            </w:r>
          </w:p>
        </w:tc>
        <w:tc>
          <w:tcPr>
            <w:tcW w:w="1985" w:type="dxa"/>
            <w:vMerge w:val="restart"/>
          </w:tcPr>
          <w:p w14:paraId="5159242F" w14:textId="77777777" w:rsidR="002F0428" w:rsidRPr="007242E8" w:rsidRDefault="002F0428" w:rsidP="00BB44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242E8">
              <w:rPr>
                <w:rFonts w:cstheme="minorHAnsi"/>
              </w:rPr>
              <w:t>ACTION</w:t>
            </w:r>
          </w:p>
        </w:tc>
        <w:tc>
          <w:tcPr>
            <w:tcW w:w="5386" w:type="dxa"/>
            <w:gridSpan w:val="2"/>
          </w:tcPr>
          <w:p w14:paraId="63CDFE4E" w14:textId="77777777" w:rsidR="002F0428" w:rsidRPr="007242E8" w:rsidRDefault="002F0428" w:rsidP="00BB44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242E8">
              <w:rPr>
                <w:rFonts w:cstheme="minorHAnsi"/>
              </w:rPr>
              <w:t>RESULTS</w:t>
            </w:r>
          </w:p>
        </w:tc>
      </w:tr>
      <w:tr w:rsidR="002F0428" w:rsidRPr="007242E8" w14:paraId="2FE2D26C" w14:textId="77777777" w:rsidTr="00BB4494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tcBorders>
              <w:bottom w:val="single" w:sz="12" w:space="0" w:color="666666" w:themeColor="text1" w:themeTint="99"/>
            </w:tcBorders>
          </w:tcPr>
          <w:p w14:paraId="0FB586BB" w14:textId="77777777" w:rsidR="002F0428" w:rsidRPr="007242E8" w:rsidRDefault="002F0428" w:rsidP="00BB4494">
            <w:pPr>
              <w:jc w:val="center"/>
              <w:rPr>
                <w:rFonts w:cstheme="minorHAnsi"/>
                <w:b w:val="0"/>
                <w:bCs w:val="0"/>
              </w:rPr>
            </w:pPr>
          </w:p>
        </w:tc>
        <w:tc>
          <w:tcPr>
            <w:tcW w:w="1985" w:type="dxa"/>
            <w:vMerge/>
            <w:tcBorders>
              <w:bottom w:val="single" w:sz="12" w:space="0" w:color="666666" w:themeColor="text1" w:themeTint="99"/>
            </w:tcBorders>
          </w:tcPr>
          <w:p w14:paraId="41FE76D8" w14:textId="77777777" w:rsidR="002F0428" w:rsidRPr="007242E8" w:rsidRDefault="002F0428" w:rsidP="00BB44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2693" w:type="dxa"/>
            <w:tcBorders>
              <w:bottom w:val="single" w:sz="12" w:space="0" w:color="666666" w:themeColor="text1" w:themeTint="99"/>
            </w:tcBorders>
          </w:tcPr>
          <w:p w14:paraId="5A221E2D" w14:textId="77777777" w:rsidR="002F0428" w:rsidRPr="007242E8" w:rsidRDefault="002F0428" w:rsidP="00BB44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7242E8">
              <w:rPr>
                <w:rFonts w:cstheme="minorHAnsi"/>
                <w:b/>
                <w:bCs/>
              </w:rPr>
              <w:t>Expected</w:t>
            </w:r>
          </w:p>
        </w:tc>
        <w:tc>
          <w:tcPr>
            <w:tcW w:w="2693" w:type="dxa"/>
            <w:tcBorders>
              <w:bottom w:val="single" w:sz="12" w:space="0" w:color="666666" w:themeColor="text1" w:themeTint="99"/>
            </w:tcBorders>
          </w:tcPr>
          <w:p w14:paraId="69EC78CA" w14:textId="77777777" w:rsidR="002F0428" w:rsidRPr="007242E8" w:rsidRDefault="002F0428" w:rsidP="00BB44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</w:rPr>
            </w:pPr>
            <w:r w:rsidRPr="007242E8">
              <w:rPr>
                <w:rFonts w:cstheme="minorHAnsi"/>
                <w:b/>
                <w:bCs/>
              </w:rPr>
              <w:t>Results</w:t>
            </w:r>
          </w:p>
        </w:tc>
      </w:tr>
      <w:tr w:rsidR="00323410" w:rsidRPr="007242E8" w14:paraId="6E1A4F5E" w14:textId="77777777" w:rsidTr="00BB449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BAF486F" w14:textId="77AA1FB7" w:rsidR="00323410" w:rsidRPr="007242E8" w:rsidRDefault="00323410" w:rsidP="0032341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eft Mouse Button</w:t>
            </w:r>
          </w:p>
        </w:tc>
        <w:tc>
          <w:tcPr>
            <w:tcW w:w="1985" w:type="dxa"/>
          </w:tcPr>
          <w:p w14:paraId="7E7AA3EF" w14:textId="257C3388" w:rsidR="00323410" w:rsidRPr="007242E8" w:rsidRDefault="00323410" w:rsidP="003234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 Activates the button that is placed</w:t>
            </w:r>
          </w:p>
        </w:tc>
        <w:tc>
          <w:tcPr>
            <w:tcW w:w="2693" w:type="dxa"/>
          </w:tcPr>
          <w:p w14:paraId="31D53641" w14:textId="459970CC" w:rsidR="00323410" w:rsidRPr="007242E8" w:rsidRDefault="00323410" w:rsidP="003234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 Activate the button’s action, </w:t>
            </w:r>
            <w:proofErr w:type="gramStart"/>
            <w:r>
              <w:rPr>
                <w:rFonts w:cstheme="minorHAnsi"/>
              </w:rPr>
              <w:t>i.e.</w:t>
            </w:r>
            <w:proofErr w:type="gramEnd"/>
            <w:r>
              <w:rPr>
                <w:rFonts w:cstheme="minorHAnsi"/>
              </w:rPr>
              <w:t xml:space="preserve"> the quit button closes the game window</w:t>
            </w:r>
          </w:p>
        </w:tc>
        <w:tc>
          <w:tcPr>
            <w:tcW w:w="2693" w:type="dxa"/>
          </w:tcPr>
          <w:p w14:paraId="1F251EC6" w14:textId="72F47D41" w:rsidR="00323410" w:rsidRPr="007242E8" w:rsidRDefault="00323410" w:rsidP="003234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Activated the button’s action</w:t>
            </w:r>
          </w:p>
        </w:tc>
      </w:tr>
      <w:tr w:rsidR="00323410" w:rsidRPr="007242E8" w14:paraId="3099C660" w14:textId="77777777" w:rsidTr="00BB449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0B4D2B7" w14:textId="77777777" w:rsidR="00323410" w:rsidRDefault="00323410" w:rsidP="00323410">
            <w:pPr>
              <w:jc w:val="center"/>
              <w:rPr>
                <w:rFonts w:cstheme="minorHAnsi"/>
                <w:b w:val="0"/>
                <w:bCs w:val="0"/>
              </w:rPr>
            </w:pPr>
            <w:r>
              <w:rPr>
                <w:rFonts w:cstheme="minorHAnsi"/>
              </w:rPr>
              <w:t>Up Arrow</w:t>
            </w:r>
          </w:p>
          <w:p w14:paraId="5C68D0DC" w14:textId="77777777" w:rsidR="00323410" w:rsidRDefault="00323410" w:rsidP="00323410">
            <w:pPr>
              <w:jc w:val="center"/>
              <w:rPr>
                <w:rFonts w:cstheme="minorHAnsi"/>
                <w:b w:val="0"/>
                <w:bCs w:val="0"/>
              </w:rPr>
            </w:pPr>
            <w:r>
              <w:rPr>
                <w:rFonts w:cstheme="minorHAnsi"/>
              </w:rPr>
              <w:t>Key</w:t>
            </w:r>
          </w:p>
          <w:p w14:paraId="60AB7D3D" w14:textId="7AC05BC3" w:rsidR="00D342E5" w:rsidRPr="00D342E5" w:rsidRDefault="00D342E5" w:rsidP="00323410">
            <w:pPr>
              <w:jc w:val="center"/>
              <w:rPr>
                <w:rFonts w:cstheme="minorHAnsi"/>
                <w:b w:val="0"/>
                <w:bCs w:val="0"/>
              </w:rPr>
            </w:pPr>
            <w:r w:rsidRPr="00D342E5">
              <w:rPr>
                <w:rFonts w:cstheme="minorHAnsi"/>
                <w:b w:val="0"/>
                <w:bCs w:val="0"/>
              </w:rPr>
              <w:t>Or</w:t>
            </w:r>
          </w:p>
          <w:p w14:paraId="12399F5A" w14:textId="353B2C01" w:rsidR="00D342E5" w:rsidRPr="007242E8" w:rsidRDefault="00D342E5" w:rsidP="00323410">
            <w:pPr>
              <w:jc w:val="center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Controller(</w:t>
            </w:r>
            <w:proofErr w:type="gramEnd"/>
            <w:r>
              <w:rPr>
                <w:rFonts w:cstheme="minorHAnsi"/>
              </w:rPr>
              <w:t>0), LeftStick.Up</w:t>
            </w:r>
          </w:p>
        </w:tc>
        <w:tc>
          <w:tcPr>
            <w:tcW w:w="1985" w:type="dxa"/>
          </w:tcPr>
          <w:p w14:paraId="47A2EB61" w14:textId="05DA0AAA" w:rsidR="00323410" w:rsidRDefault="00323410" w:rsidP="003234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242E8">
              <w:rPr>
                <w:rFonts w:cstheme="minorHAnsi"/>
              </w:rPr>
              <w:t xml:space="preserve">Move </w:t>
            </w:r>
            <w:r>
              <w:rPr>
                <w:rFonts w:cstheme="minorHAnsi"/>
              </w:rPr>
              <w:t>the Player’s ship up</w:t>
            </w:r>
          </w:p>
        </w:tc>
        <w:tc>
          <w:tcPr>
            <w:tcW w:w="2693" w:type="dxa"/>
          </w:tcPr>
          <w:p w14:paraId="502CBE1B" w14:textId="4013A168" w:rsidR="00323410" w:rsidRDefault="00323410" w:rsidP="003234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Player’s ship moves upwards </w:t>
            </w:r>
          </w:p>
        </w:tc>
        <w:tc>
          <w:tcPr>
            <w:tcW w:w="2693" w:type="dxa"/>
          </w:tcPr>
          <w:p w14:paraId="5F85F1CA" w14:textId="119333D0" w:rsidR="00323410" w:rsidRDefault="00323410" w:rsidP="003234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The Player’s ship moved upwards</w:t>
            </w:r>
          </w:p>
        </w:tc>
      </w:tr>
      <w:tr w:rsidR="00323410" w:rsidRPr="007242E8" w14:paraId="15923EDE" w14:textId="77777777" w:rsidTr="00BB449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7B8017C" w14:textId="77777777" w:rsidR="00323410" w:rsidRDefault="00323410" w:rsidP="00323410">
            <w:pPr>
              <w:jc w:val="center"/>
              <w:rPr>
                <w:rFonts w:cstheme="minorHAnsi"/>
                <w:b w:val="0"/>
                <w:bCs w:val="0"/>
              </w:rPr>
            </w:pPr>
            <w:r w:rsidRPr="007242E8">
              <w:rPr>
                <w:rFonts w:cstheme="minorHAnsi"/>
              </w:rPr>
              <w:t>D</w:t>
            </w:r>
            <w:r>
              <w:rPr>
                <w:rFonts w:cstheme="minorHAnsi"/>
              </w:rPr>
              <w:t>own Arrow</w:t>
            </w:r>
          </w:p>
          <w:p w14:paraId="064C6E6D" w14:textId="77777777" w:rsidR="00323410" w:rsidRDefault="00323410" w:rsidP="00323410">
            <w:pPr>
              <w:jc w:val="center"/>
              <w:rPr>
                <w:rFonts w:cstheme="minorHAnsi"/>
                <w:b w:val="0"/>
                <w:bCs w:val="0"/>
              </w:rPr>
            </w:pPr>
            <w:r>
              <w:rPr>
                <w:rFonts w:cstheme="minorHAnsi"/>
              </w:rPr>
              <w:t>Key</w:t>
            </w:r>
          </w:p>
          <w:p w14:paraId="3D35128E" w14:textId="77777777" w:rsidR="00D342E5" w:rsidRPr="00D342E5" w:rsidRDefault="00D342E5" w:rsidP="00D342E5">
            <w:pPr>
              <w:jc w:val="center"/>
              <w:rPr>
                <w:rFonts w:cstheme="minorHAnsi"/>
                <w:b w:val="0"/>
                <w:bCs w:val="0"/>
              </w:rPr>
            </w:pPr>
            <w:r w:rsidRPr="00D342E5">
              <w:rPr>
                <w:rFonts w:cstheme="minorHAnsi"/>
                <w:b w:val="0"/>
                <w:bCs w:val="0"/>
              </w:rPr>
              <w:t>Or</w:t>
            </w:r>
          </w:p>
          <w:p w14:paraId="0263C742" w14:textId="0E7D3B0A" w:rsidR="00D342E5" w:rsidRPr="007242E8" w:rsidRDefault="00D342E5" w:rsidP="00D342E5">
            <w:pPr>
              <w:jc w:val="center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Controller(</w:t>
            </w:r>
            <w:proofErr w:type="gramEnd"/>
            <w:r>
              <w:rPr>
                <w:rFonts w:cstheme="minorHAnsi"/>
              </w:rPr>
              <w:t>0)</w:t>
            </w:r>
            <w:r w:rsidR="0011557B">
              <w:rPr>
                <w:rFonts w:cstheme="minorHAnsi"/>
              </w:rPr>
              <w:t xml:space="preserve"> -&gt;</w:t>
            </w:r>
            <w:r>
              <w:rPr>
                <w:rFonts w:cstheme="minorHAnsi"/>
              </w:rPr>
              <w:t xml:space="preserve"> LeftStick.</w:t>
            </w:r>
            <w:r w:rsidR="0011557B">
              <w:rPr>
                <w:rFonts w:cstheme="minorHAnsi"/>
              </w:rPr>
              <w:t>Down</w:t>
            </w:r>
          </w:p>
        </w:tc>
        <w:tc>
          <w:tcPr>
            <w:tcW w:w="1985" w:type="dxa"/>
          </w:tcPr>
          <w:p w14:paraId="48DFD710" w14:textId="4C731896" w:rsidR="00323410" w:rsidRPr="007242E8" w:rsidRDefault="00323410" w:rsidP="003234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242E8">
              <w:rPr>
                <w:rFonts w:cstheme="minorHAnsi"/>
              </w:rPr>
              <w:t xml:space="preserve">Move </w:t>
            </w:r>
            <w:r>
              <w:rPr>
                <w:rFonts w:cstheme="minorHAnsi"/>
              </w:rPr>
              <w:t>the Player’s ship down</w:t>
            </w:r>
          </w:p>
        </w:tc>
        <w:tc>
          <w:tcPr>
            <w:tcW w:w="2693" w:type="dxa"/>
          </w:tcPr>
          <w:p w14:paraId="168A3594" w14:textId="1FCFE24B" w:rsidR="00323410" w:rsidRPr="007242E8" w:rsidRDefault="00323410" w:rsidP="003234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The Player’s ship moves downwards</w:t>
            </w:r>
          </w:p>
        </w:tc>
        <w:tc>
          <w:tcPr>
            <w:tcW w:w="2693" w:type="dxa"/>
          </w:tcPr>
          <w:p w14:paraId="6AA9F7BF" w14:textId="091B2EBC" w:rsidR="00323410" w:rsidRPr="007242E8" w:rsidRDefault="00323410" w:rsidP="003234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The Player’s ship moved downwards</w:t>
            </w:r>
          </w:p>
        </w:tc>
      </w:tr>
      <w:tr w:rsidR="00323410" w:rsidRPr="007242E8" w14:paraId="4D56E7A6" w14:textId="77777777" w:rsidTr="00BB449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026E6AD" w14:textId="1D0CDD1B" w:rsidR="00323410" w:rsidRDefault="00323410" w:rsidP="00323410">
            <w:pPr>
              <w:jc w:val="center"/>
              <w:rPr>
                <w:rFonts w:cstheme="minorHAnsi"/>
                <w:b w:val="0"/>
                <w:bCs w:val="0"/>
              </w:rPr>
            </w:pPr>
            <w:r>
              <w:rPr>
                <w:rFonts w:cstheme="minorHAnsi"/>
              </w:rPr>
              <w:lastRenderedPageBreak/>
              <w:t>Left Arrow</w:t>
            </w:r>
          </w:p>
          <w:p w14:paraId="69A783B0" w14:textId="77777777" w:rsidR="00323410" w:rsidRDefault="00323410" w:rsidP="00323410">
            <w:pPr>
              <w:jc w:val="center"/>
              <w:rPr>
                <w:rFonts w:cstheme="minorHAnsi"/>
                <w:b w:val="0"/>
                <w:bCs w:val="0"/>
              </w:rPr>
            </w:pPr>
            <w:r>
              <w:rPr>
                <w:rFonts w:cstheme="minorHAnsi"/>
              </w:rPr>
              <w:t>Key</w:t>
            </w:r>
          </w:p>
          <w:p w14:paraId="5A73EE26" w14:textId="77777777" w:rsidR="00D342E5" w:rsidRPr="00D342E5" w:rsidRDefault="00D342E5" w:rsidP="00D342E5">
            <w:pPr>
              <w:jc w:val="center"/>
              <w:rPr>
                <w:rFonts w:cstheme="minorHAnsi"/>
                <w:b w:val="0"/>
                <w:bCs w:val="0"/>
              </w:rPr>
            </w:pPr>
            <w:r w:rsidRPr="00D342E5">
              <w:rPr>
                <w:rFonts w:cstheme="minorHAnsi"/>
                <w:b w:val="0"/>
                <w:bCs w:val="0"/>
              </w:rPr>
              <w:t>Or</w:t>
            </w:r>
          </w:p>
          <w:p w14:paraId="26829461" w14:textId="28CEA36D" w:rsidR="00D342E5" w:rsidRPr="007242E8" w:rsidRDefault="00D342E5" w:rsidP="00D342E5">
            <w:pPr>
              <w:jc w:val="center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Controller(</w:t>
            </w:r>
            <w:proofErr w:type="gramEnd"/>
            <w:r>
              <w:rPr>
                <w:rFonts w:cstheme="minorHAnsi"/>
              </w:rPr>
              <w:t>0)</w:t>
            </w:r>
            <w:r w:rsidR="0011557B">
              <w:rPr>
                <w:rFonts w:cstheme="minorHAnsi"/>
              </w:rPr>
              <w:t xml:space="preserve"> -&gt;</w:t>
            </w:r>
            <w:r>
              <w:rPr>
                <w:rFonts w:cstheme="minorHAnsi"/>
              </w:rPr>
              <w:t xml:space="preserve"> LeftStick.</w:t>
            </w:r>
            <w:r w:rsidR="0011557B">
              <w:rPr>
                <w:rFonts w:cstheme="minorHAnsi"/>
              </w:rPr>
              <w:t>Left</w:t>
            </w:r>
          </w:p>
        </w:tc>
        <w:tc>
          <w:tcPr>
            <w:tcW w:w="1985" w:type="dxa"/>
          </w:tcPr>
          <w:p w14:paraId="7A831CE2" w14:textId="7CF71532" w:rsidR="00323410" w:rsidRPr="007242E8" w:rsidRDefault="00323410" w:rsidP="003234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242E8">
              <w:rPr>
                <w:rFonts w:cstheme="minorHAnsi"/>
              </w:rPr>
              <w:t xml:space="preserve">Move </w:t>
            </w:r>
            <w:r>
              <w:rPr>
                <w:rFonts w:cstheme="minorHAnsi"/>
              </w:rPr>
              <w:t xml:space="preserve">the Player’s ship </w:t>
            </w:r>
            <w:r w:rsidR="004362C3">
              <w:rPr>
                <w:rFonts w:cstheme="minorHAnsi"/>
              </w:rPr>
              <w:t>towards the left</w:t>
            </w:r>
          </w:p>
        </w:tc>
        <w:tc>
          <w:tcPr>
            <w:tcW w:w="2693" w:type="dxa"/>
          </w:tcPr>
          <w:p w14:paraId="512BBE99" w14:textId="36B3249E" w:rsidR="00323410" w:rsidRPr="007242E8" w:rsidRDefault="00323410" w:rsidP="003234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Player’s ship moves </w:t>
            </w:r>
            <w:r w:rsidR="004362C3">
              <w:rPr>
                <w:rFonts w:cstheme="minorHAnsi"/>
              </w:rPr>
              <w:t>towards the left</w:t>
            </w:r>
          </w:p>
        </w:tc>
        <w:tc>
          <w:tcPr>
            <w:tcW w:w="2693" w:type="dxa"/>
          </w:tcPr>
          <w:p w14:paraId="0DBAABA1" w14:textId="6C449E52" w:rsidR="00323410" w:rsidRPr="007242E8" w:rsidRDefault="00323410" w:rsidP="003234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Player’s ship moved </w:t>
            </w:r>
            <w:r w:rsidR="004362C3">
              <w:rPr>
                <w:rFonts w:cstheme="minorHAnsi"/>
              </w:rPr>
              <w:t>towards the left</w:t>
            </w:r>
          </w:p>
        </w:tc>
      </w:tr>
      <w:tr w:rsidR="00323410" w:rsidRPr="007242E8" w14:paraId="4B4D556E" w14:textId="77777777" w:rsidTr="00BB449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65C2F71" w14:textId="72F2C818" w:rsidR="00323410" w:rsidRDefault="00323410" w:rsidP="00323410">
            <w:pPr>
              <w:jc w:val="center"/>
              <w:rPr>
                <w:rFonts w:cstheme="minorHAnsi"/>
                <w:b w:val="0"/>
                <w:bCs w:val="0"/>
              </w:rPr>
            </w:pPr>
            <w:r>
              <w:rPr>
                <w:rFonts w:cstheme="minorHAnsi"/>
              </w:rPr>
              <w:t>Right Arrow</w:t>
            </w:r>
          </w:p>
          <w:p w14:paraId="0A6B96FA" w14:textId="77777777" w:rsidR="00323410" w:rsidRDefault="00323410" w:rsidP="00323410">
            <w:pPr>
              <w:jc w:val="center"/>
              <w:rPr>
                <w:rFonts w:cstheme="minorHAnsi"/>
                <w:b w:val="0"/>
                <w:bCs w:val="0"/>
              </w:rPr>
            </w:pPr>
            <w:r>
              <w:rPr>
                <w:rFonts w:cstheme="minorHAnsi"/>
              </w:rPr>
              <w:t>Key</w:t>
            </w:r>
          </w:p>
          <w:p w14:paraId="5C8B9ACF" w14:textId="77777777" w:rsidR="00D342E5" w:rsidRPr="00D342E5" w:rsidRDefault="00D342E5" w:rsidP="00D342E5">
            <w:pPr>
              <w:jc w:val="center"/>
              <w:rPr>
                <w:rFonts w:cstheme="minorHAnsi"/>
                <w:b w:val="0"/>
                <w:bCs w:val="0"/>
              </w:rPr>
            </w:pPr>
            <w:r w:rsidRPr="00D342E5">
              <w:rPr>
                <w:rFonts w:cstheme="minorHAnsi"/>
                <w:b w:val="0"/>
                <w:bCs w:val="0"/>
              </w:rPr>
              <w:t>Or</w:t>
            </w:r>
          </w:p>
          <w:p w14:paraId="1A01B2EF" w14:textId="39F2A968" w:rsidR="00D342E5" w:rsidRPr="007242E8" w:rsidRDefault="00D342E5" w:rsidP="00D342E5">
            <w:pPr>
              <w:jc w:val="center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Controller(</w:t>
            </w:r>
            <w:proofErr w:type="gramEnd"/>
            <w:r>
              <w:rPr>
                <w:rFonts w:cstheme="minorHAnsi"/>
              </w:rPr>
              <w:t>0)</w:t>
            </w:r>
            <w:r w:rsidR="0011557B">
              <w:rPr>
                <w:rFonts w:cstheme="minorHAnsi"/>
              </w:rPr>
              <w:t xml:space="preserve"> -&gt;</w:t>
            </w:r>
            <w:r>
              <w:rPr>
                <w:rFonts w:cstheme="minorHAnsi"/>
              </w:rPr>
              <w:t xml:space="preserve"> LeftStick.</w:t>
            </w:r>
            <w:r w:rsidR="0011557B">
              <w:rPr>
                <w:rFonts w:cstheme="minorHAnsi"/>
              </w:rPr>
              <w:t>Right</w:t>
            </w:r>
          </w:p>
        </w:tc>
        <w:tc>
          <w:tcPr>
            <w:tcW w:w="1985" w:type="dxa"/>
          </w:tcPr>
          <w:p w14:paraId="4E3A3651" w14:textId="0C70FC5D" w:rsidR="00323410" w:rsidRPr="007242E8" w:rsidRDefault="00323410" w:rsidP="003234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242E8">
              <w:rPr>
                <w:rFonts w:cstheme="minorHAnsi"/>
              </w:rPr>
              <w:t xml:space="preserve">Move </w:t>
            </w:r>
            <w:r>
              <w:rPr>
                <w:rFonts w:cstheme="minorHAnsi"/>
              </w:rPr>
              <w:t xml:space="preserve">the Player’s ship </w:t>
            </w:r>
            <w:r w:rsidR="004362C3">
              <w:rPr>
                <w:rFonts w:cstheme="minorHAnsi"/>
              </w:rPr>
              <w:t>towards the right</w:t>
            </w:r>
          </w:p>
        </w:tc>
        <w:tc>
          <w:tcPr>
            <w:tcW w:w="2693" w:type="dxa"/>
          </w:tcPr>
          <w:p w14:paraId="599302A1" w14:textId="2827D812" w:rsidR="00323410" w:rsidRPr="007242E8" w:rsidRDefault="00323410" w:rsidP="003234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Player’s ship moves </w:t>
            </w:r>
            <w:r w:rsidR="004362C3">
              <w:rPr>
                <w:rFonts w:cstheme="minorHAnsi"/>
              </w:rPr>
              <w:t>towards the right</w:t>
            </w:r>
          </w:p>
        </w:tc>
        <w:tc>
          <w:tcPr>
            <w:tcW w:w="2693" w:type="dxa"/>
          </w:tcPr>
          <w:p w14:paraId="53CF1B0B" w14:textId="29B89DD7" w:rsidR="00323410" w:rsidRPr="007242E8" w:rsidRDefault="00323410" w:rsidP="003234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Player’s ship moved </w:t>
            </w:r>
            <w:r w:rsidR="004362C3">
              <w:rPr>
                <w:rFonts w:cstheme="minorHAnsi"/>
              </w:rPr>
              <w:t>towards the right</w:t>
            </w:r>
          </w:p>
        </w:tc>
      </w:tr>
      <w:tr w:rsidR="00527959" w:rsidRPr="007242E8" w14:paraId="7DC064C1" w14:textId="77777777" w:rsidTr="00BB449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55E80AA" w14:textId="3229C918" w:rsidR="00527959" w:rsidRDefault="00527959" w:rsidP="00D342E5">
            <w:pPr>
              <w:jc w:val="center"/>
              <w:rPr>
                <w:rFonts w:cstheme="minorHAnsi"/>
                <w:b w:val="0"/>
                <w:bCs w:val="0"/>
              </w:rPr>
            </w:pPr>
            <w:r>
              <w:rPr>
                <w:rFonts w:cstheme="minorHAnsi"/>
              </w:rPr>
              <w:t>Combined</w:t>
            </w:r>
            <w:r w:rsidR="00D342E5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Keys</w:t>
            </w:r>
          </w:p>
          <w:p w14:paraId="057ABA33" w14:textId="77777777" w:rsidR="00D342E5" w:rsidRPr="00D342E5" w:rsidRDefault="00D342E5" w:rsidP="00D342E5">
            <w:pPr>
              <w:jc w:val="center"/>
              <w:rPr>
                <w:rFonts w:cstheme="minorHAnsi"/>
                <w:b w:val="0"/>
                <w:bCs w:val="0"/>
              </w:rPr>
            </w:pPr>
            <w:r w:rsidRPr="00D342E5">
              <w:rPr>
                <w:rFonts w:cstheme="minorHAnsi"/>
                <w:b w:val="0"/>
                <w:bCs w:val="0"/>
              </w:rPr>
              <w:t>Or</w:t>
            </w:r>
          </w:p>
          <w:p w14:paraId="4EE93043" w14:textId="2D59BD18" w:rsidR="00D342E5" w:rsidRDefault="00D342E5" w:rsidP="00D342E5">
            <w:pPr>
              <w:jc w:val="center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Controller(</w:t>
            </w:r>
            <w:proofErr w:type="gramEnd"/>
            <w:r>
              <w:rPr>
                <w:rFonts w:cstheme="minorHAnsi"/>
              </w:rPr>
              <w:t>0)</w:t>
            </w:r>
            <w:r w:rsidR="0011557B">
              <w:rPr>
                <w:rFonts w:cstheme="minorHAnsi"/>
              </w:rPr>
              <w:t xml:space="preserve"> -&gt;</w:t>
            </w:r>
            <w:r>
              <w:rPr>
                <w:rFonts w:cstheme="minorHAnsi"/>
              </w:rPr>
              <w:t xml:space="preserve"> LeftStick Diagonal movement</w:t>
            </w:r>
          </w:p>
        </w:tc>
        <w:tc>
          <w:tcPr>
            <w:tcW w:w="1985" w:type="dxa"/>
          </w:tcPr>
          <w:p w14:paraId="62ED55C0" w14:textId="5877676D" w:rsidR="00527959" w:rsidRPr="007242E8" w:rsidRDefault="00527959" w:rsidP="005279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7242E8">
              <w:rPr>
                <w:rFonts w:cstheme="minorHAnsi"/>
              </w:rPr>
              <w:t xml:space="preserve">Move </w:t>
            </w:r>
            <w:r>
              <w:rPr>
                <w:rFonts w:cstheme="minorHAnsi"/>
              </w:rPr>
              <w:t>the Player’s ship in diagonal directions</w:t>
            </w:r>
          </w:p>
        </w:tc>
        <w:tc>
          <w:tcPr>
            <w:tcW w:w="2693" w:type="dxa"/>
          </w:tcPr>
          <w:p w14:paraId="45FF97AB" w14:textId="2FFB4948" w:rsidR="00527959" w:rsidRDefault="00527959" w:rsidP="005279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The Player’s ship moves in diagonal directions</w:t>
            </w:r>
          </w:p>
        </w:tc>
        <w:tc>
          <w:tcPr>
            <w:tcW w:w="2693" w:type="dxa"/>
          </w:tcPr>
          <w:p w14:paraId="796A4AB1" w14:textId="1C383B4E" w:rsidR="00527959" w:rsidRDefault="00527959" w:rsidP="005279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The Player’s ship moved in diagonal directions</w:t>
            </w:r>
          </w:p>
        </w:tc>
      </w:tr>
      <w:tr w:rsidR="00F66D76" w:rsidRPr="007242E8" w14:paraId="7D1C1DE4" w14:textId="77777777" w:rsidTr="00BB449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030EC16" w14:textId="6FDDC73B" w:rsidR="00F66D76" w:rsidRDefault="00F66D76" w:rsidP="00D342E5">
            <w:pPr>
              <w:jc w:val="center"/>
              <w:rPr>
                <w:rFonts w:cstheme="minorHAnsi"/>
                <w:b w:val="0"/>
                <w:bCs w:val="0"/>
              </w:rPr>
            </w:pPr>
            <w:r>
              <w:rPr>
                <w:rFonts w:cstheme="minorHAnsi"/>
              </w:rPr>
              <w:t>Space key</w:t>
            </w:r>
          </w:p>
          <w:p w14:paraId="4B5ABE68" w14:textId="77777777" w:rsidR="00F66D76" w:rsidRDefault="00F66D76" w:rsidP="00F66D76">
            <w:pPr>
              <w:jc w:val="center"/>
              <w:rPr>
                <w:rFonts w:cstheme="minorHAnsi"/>
              </w:rPr>
            </w:pPr>
            <w:r w:rsidRPr="00D342E5">
              <w:rPr>
                <w:rFonts w:cstheme="minorHAnsi"/>
                <w:b w:val="0"/>
                <w:bCs w:val="0"/>
              </w:rPr>
              <w:t>Or</w:t>
            </w:r>
          </w:p>
          <w:p w14:paraId="69984AAE" w14:textId="45B24400" w:rsidR="00F66D76" w:rsidRDefault="00F66D76" w:rsidP="00F66D76">
            <w:pPr>
              <w:jc w:val="center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Controller(</w:t>
            </w:r>
            <w:proofErr w:type="gramEnd"/>
            <w:r>
              <w:rPr>
                <w:rFonts w:cstheme="minorHAnsi"/>
              </w:rPr>
              <w:t>0) -&gt; xinput_Gamepad_A button</w:t>
            </w:r>
          </w:p>
        </w:tc>
        <w:tc>
          <w:tcPr>
            <w:tcW w:w="1985" w:type="dxa"/>
          </w:tcPr>
          <w:p w14:paraId="1275E070" w14:textId="5E2F60F6" w:rsidR="00F66D76" w:rsidRPr="007242E8" w:rsidRDefault="00F66D76" w:rsidP="005279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Shoot the missiles from the </w:t>
            </w:r>
            <w:r w:rsidR="0096562C">
              <w:rPr>
                <w:rFonts w:cstheme="minorHAnsi"/>
              </w:rPr>
              <w:t>P</w:t>
            </w:r>
            <w:r>
              <w:rPr>
                <w:rFonts w:cstheme="minorHAnsi"/>
              </w:rPr>
              <w:t>layer’s ship</w:t>
            </w:r>
          </w:p>
        </w:tc>
        <w:tc>
          <w:tcPr>
            <w:tcW w:w="2693" w:type="dxa"/>
          </w:tcPr>
          <w:p w14:paraId="4F2FD964" w14:textId="6D96B8F0" w:rsidR="00F66D76" w:rsidRDefault="00F66D76" w:rsidP="005279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hoot missiles</w:t>
            </w:r>
            <w:r w:rsidR="002C748B">
              <w:rPr>
                <w:rFonts w:cstheme="minorHAnsi"/>
              </w:rPr>
              <w:t xml:space="preserve"> from the </w:t>
            </w:r>
            <w:r w:rsidR="0096562C">
              <w:rPr>
                <w:rFonts w:cstheme="minorHAnsi"/>
              </w:rPr>
              <w:t>P</w:t>
            </w:r>
            <w:r w:rsidR="002C748B">
              <w:rPr>
                <w:rFonts w:cstheme="minorHAnsi"/>
              </w:rPr>
              <w:t>layer’s ship</w:t>
            </w:r>
          </w:p>
        </w:tc>
        <w:tc>
          <w:tcPr>
            <w:tcW w:w="2693" w:type="dxa"/>
          </w:tcPr>
          <w:p w14:paraId="79B3ADB6" w14:textId="558531B3" w:rsidR="00F66D76" w:rsidRDefault="00F66D76" w:rsidP="005279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hot missiles</w:t>
            </w:r>
            <w:r w:rsidR="002C748B">
              <w:rPr>
                <w:rFonts w:cstheme="minorHAnsi"/>
              </w:rPr>
              <w:t xml:space="preserve"> from the </w:t>
            </w:r>
            <w:r w:rsidR="0096562C">
              <w:rPr>
                <w:rFonts w:cstheme="minorHAnsi"/>
              </w:rPr>
              <w:t>P</w:t>
            </w:r>
            <w:r w:rsidR="002C748B">
              <w:rPr>
                <w:rFonts w:cstheme="minorHAnsi"/>
              </w:rPr>
              <w:t>layer’s ship</w:t>
            </w:r>
          </w:p>
        </w:tc>
      </w:tr>
      <w:bookmarkEnd w:id="0"/>
    </w:tbl>
    <w:p w14:paraId="6C113AB8" w14:textId="77777777" w:rsidR="002F0428" w:rsidRDefault="002F0428"/>
    <w:sectPr w:rsidR="002F04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55C8"/>
    <w:multiLevelType w:val="hybridMultilevel"/>
    <w:tmpl w:val="504C0A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B20B6"/>
    <w:multiLevelType w:val="hybridMultilevel"/>
    <w:tmpl w:val="3D543C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F1E5C"/>
    <w:multiLevelType w:val="hybridMultilevel"/>
    <w:tmpl w:val="96ACC9F2"/>
    <w:lvl w:ilvl="0" w:tplc="167CD8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BF102C"/>
    <w:multiLevelType w:val="hybridMultilevel"/>
    <w:tmpl w:val="2AAEBF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C12F3E"/>
    <w:multiLevelType w:val="hybridMultilevel"/>
    <w:tmpl w:val="3FEE17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5FF7F74"/>
    <w:multiLevelType w:val="hybridMultilevel"/>
    <w:tmpl w:val="4612799A"/>
    <w:lvl w:ilvl="0" w:tplc="2B2A53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MDIwtDAwsDQzN7ZQ0lEKTi0uzszPAykwrAUAVbJkMSwAAAA="/>
  </w:docVars>
  <w:rsids>
    <w:rsidRoot w:val="00922286"/>
    <w:rsid w:val="000F7AFE"/>
    <w:rsid w:val="0011557B"/>
    <w:rsid w:val="00171BBB"/>
    <w:rsid w:val="001B334E"/>
    <w:rsid w:val="002B5876"/>
    <w:rsid w:val="002B58AA"/>
    <w:rsid w:val="002C748B"/>
    <w:rsid w:val="002F0428"/>
    <w:rsid w:val="002F758E"/>
    <w:rsid w:val="00314BEA"/>
    <w:rsid w:val="00323410"/>
    <w:rsid w:val="003243B0"/>
    <w:rsid w:val="003C498B"/>
    <w:rsid w:val="00425803"/>
    <w:rsid w:val="004362C3"/>
    <w:rsid w:val="004451AE"/>
    <w:rsid w:val="00527959"/>
    <w:rsid w:val="00560F00"/>
    <w:rsid w:val="00922286"/>
    <w:rsid w:val="0096562C"/>
    <w:rsid w:val="00A14F2C"/>
    <w:rsid w:val="00A83E18"/>
    <w:rsid w:val="00CD55C0"/>
    <w:rsid w:val="00D342E5"/>
    <w:rsid w:val="00D81895"/>
    <w:rsid w:val="00E735B0"/>
    <w:rsid w:val="00EB3F30"/>
    <w:rsid w:val="00EE3666"/>
    <w:rsid w:val="00F2784D"/>
    <w:rsid w:val="00F66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21F63"/>
  <w15:chartTrackingRefBased/>
  <w15:docId w15:val="{470D6C68-0A2B-4ECE-80E6-002B42C71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3666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04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2F042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2F04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B3F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12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3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on GREG</dc:creator>
  <cp:keywords/>
  <dc:description/>
  <cp:lastModifiedBy>Sion GREG</cp:lastModifiedBy>
  <cp:revision>26</cp:revision>
  <dcterms:created xsi:type="dcterms:W3CDTF">2021-01-21T16:24:00Z</dcterms:created>
  <dcterms:modified xsi:type="dcterms:W3CDTF">2021-05-06T13:47:00Z</dcterms:modified>
</cp:coreProperties>
</file>